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E40712E" w:rsidR="00603857" w:rsidRDefault="007D0E03" w:rsidP="00603857">
      <w:pPr>
        <w:jc w:val="center"/>
        <w:rPr>
          <w:sz w:val="22"/>
          <w:szCs w:val="22"/>
          <w:lang w:val="en-GB"/>
        </w:rPr>
      </w:pPr>
      <w:r w:rsidRPr="00CE05B2">
        <w:rPr>
          <w:sz w:val="22"/>
          <w:szCs w:val="22"/>
          <w:lang w:val="en-GB"/>
        </w:rPr>
        <w:t xml:space="preserve">State of </w:t>
      </w:r>
      <w:r w:rsidR="00D20791">
        <w:rPr>
          <w:sz w:val="22"/>
          <w:szCs w:val="22"/>
          <w:lang w:val="en-GB"/>
        </w:rPr>
        <w:t>Ohi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5CD17DE" w14:textId="27E953E0" w:rsidR="00D20791" w:rsidRPr="00CE05B2" w:rsidRDefault="00D20791" w:rsidP="00D2079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39C08" w14:textId="77777777" w:rsidR="00FF14B4" w:rsidRDefault="00FF14B4" w:rsidP="00CB37D9">
      <w:pPr>
        <w:spacing w:after="0" w:line="240" w:lineRule="auto"/>
      </w:pPr>
      <w:r>
        <w:separator/>
      </w:r>
    </w:p>
  </w:endnote>
  <w:endnote w:type="continuationSeparator" w:id="0">
    <w:p w14:paraId="07FC8538" w14:textId="77777777" w:rsidR="00FF14B4" w:rsidRDefault="00FF14B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2A245" w14:textId="77777777" w:rsidR="00DC1FA2" w:rsidRDefault="00DC1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5B81AB1" w:rsidR="00CB37D9" w:rsidRPr="00DC1FA2" w:rsidRDefault="00CB37D9" w:rsidP="00DC1F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FE21E" w14:textId="77777777" w:rsidR="00DC1FA2" w:rsidRDefault="00DC1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EF658" w14:textId="77777777" w:rsidR="00FF14B4" w:rsidRDefault="00FF14B4" w:rsidP="00CB37D9">
      <w:pPr>
        <w:spacing w:after="0" w:line="240" w:lineRule="auto"/>
      </w:pPr>
      <w:r>
        <w:separator/>
      </w:r>
    </w:p>
  </w:footnote>
  <w:footnote w:type="continuationSeparator" w:id="0">
    <w:p w14:paraId="41414525" w14:textId="77777777" w:rsidR="00FF14B4" w:rsidRDefault="00FF14B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7A0D7" w14:textId="77777777" w:rsidR="00DC1FA2" w:rsidRDefault="00DC1F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066EBCD" w:rsidR="00AD6FC0" w:rsidRPr="00DC1FA2" w:rsidRDefault="00AD6FC0" w:rsidP="00DC1F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A83A5" w14:textId="77777777" w:rsidR="00DC1FA2" w:rsidRDefault="00DC1F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5501719">
    <w:abstractNumId w:val="0"/>
  </w:num>
  <w:num w:numId="2" w16cid:durableId="1184516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913D05"/>
    <w:rsid w:val="009146FD"/>
    <w:rsid w:val="00930A3A"/>
    <w:rsid w:val="00945588"/>
    <w:rsid w:val="00976859"/>
    <w:rsid w:val="00980A10"/>
    <w:rsid w:val="00980AC0"/>
    <w:rsid w:val="00A17025"/>
    <w:rsid w:val="00A318E0"/>
    <w:rsid w:val="00A56F25"/>
    <w:rsid w:val="00A7469E"/>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FA2"/>
    <w:rsid w:val="00DD2CCC"/>
    <w:rsid w:val="00DD2D6C"/>
    <w:rsid w:val="00DD62B3"/>
    <w:rsid w:val="00DD74F7"/>
    <w:rsid w:val="00E05A4F"/>
    <w:rsid w:val="00E67F32"/>
    <w:rsid w:val="00E80404"/>
    <w:rsid w:val="00E9546D"/>
    <w:rsid w:val="00F3734B"/>
    <w:rsid w:val="00F676D4"/>
    <w:rsid w:val="00F717F2"/>
    <w:rsid w:val="00F93EA5"/>
    <w:rsid w:val="00FB5E8E"/>
    <w:rsid w:val="00FE4489"/>
    <w:rsid w:val="00FF14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08</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